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888A0D" w14:textId="5136A403" w:rsidR="000B3FD1" w:rsidRDefault="001B2B03" w:rsidP="000B3FD1">
      <w:pPr>
        <w:spacing w:after="0"/>
        <w:outlineLvl w:val="0"/>
        <w:rPr>
          <w:rFonts w:ascii="Times" w:hAnsi="Times"/>
          <w:b/>
          <w:sz w:val="24"/>
          <w:szCs w:val="24"/>
          <w:lang w:val="en-US"/>
        </w:rPr>
      </w:pPr>
      <w:r w:rsidRPr="001B2B03">
        <w:rPr>
          <w:rFonts w:ascii="Times" w:hAnsi="Times"/>
          <w:b/>
          <w:sz w:val="24"/>
          <w:szCs w:val="24"/>
          <w:lang w:val="en-US"/>
        </w:rPr>
        <w:t>Chapter 3</w:t>
      </w:r>
      <w:r w:rsidR="00FD752D">
        <w:rPr>
          <w:rFonts w:ascii="Times" w:hAnsi="Times"/>
          <w:b/>
          <w:sz w:val="24"/>
          <w:szCs w:val="24"/>
          <w:lang w:val="en-US"/>
        </w:rPr>
        <w:t xml:space="preserve">: </w:t>
      </w:r>
      <w:bookmarkStart w:id="0" w:name="_GoBack"/>
      <w:r w:rsidR="00975A2A" w:rsidRPr="00975A2A">
        <w:rPr>
          <w:rFonts w:ascii="Times" w:hAnsi="Times"/>
          <w:b/>
          <w:bCs/>
          <w:sz w:val="24"/>
          <w:szCs w:val="24"/>
        </w:rPr>
        <w:t>Historical Development of Corporate Social R</w:t>
      </w:r>
      <w:r w:rsidR="00975A2A">
        <w:rPr>
          <w:rFonts w:ascii="Times" w:hAnsi="Times"/>
          <w:b/>
          <w:bCs/>
          <w:sz w:val="24"/>
          <w:szCs w:val="24"/>
        </w:rPr>
        <w:t>esponsibility and R</w:t>
      </w:r>
      <w:r w:rsidR="00975A2A" w:rsidRPr="00975A2A">
        <w:rPr>
          <w:rFonts w:ascii="Times" w:hAnsi="Times"/>
          <w:b/>
          <w:bCs/>
          <w:sz w:val="24"/>
          <w:szCs w:val="24"/>
        </w:rPr>
        <w:t>eporting</w:t>
      </w:r>
      <w:bookmarkEnd w:id="0"/>
    </w:p>
    <w:p w14:paraId="110EBBB7" w14:textId="761E17B9" w:rsidR="001B2B03" w:rsidRDefault="001B2B03" w:rsidP="000B3FD1">
      <w:pPr>
        <w:spacing w:after="0"/>
        <w:outlineLvl w:val="0"/>
        <w:rPr>
          <w:rFonts w:ascii="Times" w:hAnsi="Times"/>
          <w:b/>
          <w:sz w:val="24"/>
          <w:szCs w:val="24"/>
          <w:lang w:val="en-US"/>
        </w:rPr>
      </w:pPr>
      <w:r w:rsidRPr="001B2B03">
        <w:rPr>
          <w:rFonts w:ascii="Times" w:hAnsi="Times"/>
          <w:b/>
          <w:sz w:val="24"/>
          <w:szCs w:val="24"/>
          <w:lang w:val="en-US"/>
        </w:rPr>
        <w:t xml:space="preserve">Multiple Choice </w:t>
      </w:r>
      <w:r w:rsidR="000B3FD1">
        <w:rPr>
          <w:rFonts w:ascii="Times" w:hAnsi="Times"/>
          <w:b/>
          <w:sz w:val="24"/>
          <w:szCs w:val="24"/>
          <w:lang w:val="en-US"/>
        </w:rPr>
        <w:t>Questions</w:t>
      </w:r>
    </w:p>
    <w:p w14:paraId="14752AA7" w14:textId="77777777" w:rsidR="000B3FD1" w:rsidRPr="001B2B03" w:rsidRDefault="000B3FD1" w:rsidP="000B3FD1">
      <w:pPr>
        <w:spacing w:after="0"/>
        <w:outlineLvl w:val="0"/>
        <w:rPr>
          <w:rFonts w:ascii="Times" w:hAnsi="Times"/>
          <w:b/>
          <w:sz w:val="24"/>
          <w:szCs w:val="24"/>
          <w:lang w:val="en-US"/>
        </w:rPr>
      </w:pPr>
    </w:p>
    <w:p w14:paraId="7D44036A" w14:textId="44C91580" w:rsidR="002E563F" w:rsidRPr="001B2B03" w:rsidRDefault="002E563F" w:rsidP="0066054D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CSR practices during the 19</w:t>
      </w:r>
      <w:r w:rsidRPr="001B2B0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1B2B03">
        <w:rPr>
          <w:rFonts w:ascii="Times New Roman" w:hAnsi="Times New Roman" w:cs="Times New Roman"/>
          <w:sz w:val="24"/>
          <w:szCs w:val="24"/>
        </w:rPr>
        <w:t xml:space="preserve"> century </w:t>
      </w:r>
      <w:r w:rsidR="00AA5F42">
        <w:rPr>
          <w:rFonts w:ascii="Times New Roman" w:hAnsi="Times New Roman" w:cs="Times New Roman"/>
          <w:sz w:val="24"/>
          <w:szCs w:val="24"/>
        </w:rPr>
        <w:t>was</w:t>
      </w:r>
      <w:r w:rsidRPr="001B2B03">
        <w:rPr>
          <w:rFonts w:ascii="Times New Roman" w:hAnsi="Times New Roman" w:cs="Times New Roman"/>
          <w:sz w:val="24"/>
          <w:szCs w:val="24"/>
        </w:rPr>
        <w:t xml:space="preserve"> characterised by?</w:t>
      </w:r>
    </w:p>
    <w:p w14:paraId="3543F298" w14:textId="68C8214F" w:rsidR="002E563F" w:rsidRPr="001B2B03" w:rsidRDefault="002E563F" w:rsidP="0066054D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Environmental disaster and product safety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0ABE7914" w14:textId="41FB8272" w:rsidR="002E563F" w:rsidRPr="001B2B03" w:rsidRDefault="002E563F" w:rsidP="0066054D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Employee welfare and philanthropy</w:t>
      </w:r>
      <w:r w:rsidR="00AA5F42">
        <w:rPr>
          <w:rFonts w:ascii="Times New Roman" w:hAnsi="Times New Roman" w:cs="Times New Roman"/>
          <w:sz w:val="24"/>
          <w:szCs w:val="24"/>
        </w:rPr>
        <w:t>.</w:t>
      </w:r>
      <w:r w:rsidRPr="001B2B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37AF29" w14:textId="24ADFE24" w:rsidR="002E563F" w:rsidRPr="001B2B03" w:rsidRDefault="002E563F" w:rsidP="0066054D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Profit maximization and employee welfare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1B4788E5" w14:textId="22AEBDA4" w:rsidR="002E563F" w:rsidRPr="001B2B03" w:rsidRDefault="0066054D" w:rsidP="0066054D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State regulation and social activism</w:t>
      </w:r>
      <w:r w:rsidR="00AA5F42">
        <w:rPr>
          <w:rFonts w:ascii="Times New Roman" w:hAnsi="Times New Roman" w:cs="Times New Roman"/>
          <w:sz w:val="24"/>
          <w:szCs w:val="24"/>
        </w:rPr>
        <w:t>.</w:t>
      </w:r>
      <w:r w:rsidRPr="001B2B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5B7A3B" w14:textId="77777777" w:rsidR="0066054D" w:rsidRPr="001B2B03" w:rsidRDefault="0066054D" w:rsidP="0066054D">
      <w:pPr>
        <w:pStyle w:val="ListParagraph"/>
        <w:spacing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2A6CF663" w14:textId="77777777" w:rsidR="0066054D" w:rsidRPr="001B2B03" w:rsidRDefault="0066054D" w:rsidP="0066054D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 xml:space="preserve">In the 1970s, due to the activities of social activists and NGOs, </w:t>
      </w:r>
      <w:r w:rsidR="00863538" w:rsidRPr="001B2B03">
        <w:rPr>
          <w:rFonts w:ascii="Times New Roman" w:hAnsi="Times New Roman" w:cs="Times New Roman"/>
          <w:sz w:val="24"/>
          <w:szCs w:val="24"/>
        </w:rPr>
        <w:t xml:space="preserve">the debate on </w:t>
      </w:r>
      <w:r w:rsidRPr="001B2B03">
        <w:rPr>
          <w:rFonts w:ascii="Times New Roman" w:hAnsi="Times New Roman" w:cs="Times New Roman"/>
          <w:sz w:val="24"/>
          <w:szCs w:val="24"/>
        </w:rPr>
        <w:t>CSR</w:t>
      </w:r>
      <w:r w:rsidR="00863538" w:rsidRPr="001B2B03">
        <w:rPr>
          <w:rFonts w:ascii="Times New Roman" w:hAnsi="Times New Roman" w:cs="Times New Roman"/>
          <w:sz w:val="24"/>
          <w:szCs w:val="24"/>
        </w:rPr>
        <w:t xml:space="preserve"> practices</w:t>
      </w:r>
      <w:r w:rsidR="001B2B03">
        <w:rPr>
          <w:rFonts w:ascii="Times New Roman" w:hAnsi="Times New Roman" w:cs="Times New Roman"/>
          <w:sz w:val="24"/>
          <w:szCs w:val="24"/>
        </w:rPr>
        <w:t xml:space="preserve"> was increasingly referred to as,</w:t>
      </w:r>
    </w:p>
    <w:p w14:paraId="3134FC59" w14:textId="358AA37D" w:rsidR="0066054D" w:rsidRPr="001B2B03" w:rsidRDefault="0066054D" w:rsidP="0066054D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Corporate social responsiveness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58C1A7A4" w14:textId="2E455996" w:rsidR="0066054D" w:rsidRPr="001B2B03" w:rsidRDefault="0066054D" w:rsidP="0066054D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Social responsibilities of business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18491918" w14:textId="7E2360CB" w:rsidR="0066054D" w:rsidRPr="001B2B03" w:rsidRDefault="0066054D" w:rsidP="0066054D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Social and envi</w:t>
      </w:r>
      <w:r w:rsidR="00AA5F42">
        <w:rPr>
          <w:rFonts w:ascii="Times New Roman" w:hAnsi="Times New Roman" w:cs="Times New Roman"/>
          <w:sz w:val="24"/>
          <w:szCs w:val="24"/>
        </w:rPr>
        <w:t>ronmental practices of business.</w:t>
      </w:r>
    </w:p>
    <w:p w14:paraId="47547161" w14:textId="4DA4F331" w:rsidR="0066054D" w:rsidRPr="001B2B03" w:rsidRDefault="0066054D" w:rsidP="0066054D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None of the above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0D8E70E8" w14:textId="77777777" w:rsidR="0066054D" w:rsidRPr="001B2B03" w:rsidRDefault="0066054D" w:rsidP="0066054D">
      <w:pPr>
        <w:pStyle w:val="ListParagraph"/>
        <w:spacing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2C8E1F84" w14:textId="77777777" w:rsidR="0066054D" w:rsidRPr="001B2B03" w:rsidRDefault="0066054D" w:rsidP="0066054D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When was the World Commission on Environment and Development established?</w:t>
      </w:r>
    </w:p>
    <w:p w14:paraId="635BDD5F" w14:textId="60739842" w:rsidR="0066054D" w:rsidRPr="001B2B03" w:rsidRDefault="0066054D" w:rsidP="0066054D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1925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56487E38" w14:textId="54E1407B" w:rsidR="0066054D" w:rsidRPr="001B2B03" w:rsidRDefault="0066054D" w:rsidP="0066054D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1876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361F1C16" w14:textId="684908BE" w:rsidR="0066054D" w:rsidRPr="001B2B03" w:rsidRDefault="0066054D" w:rsidP="0066054D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1970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6285477D" w14:textId="434279D7" w:rsidR="0066054D" w:rsidRPr="001B2B03" w:rsidRDefault="0066054D" w:rsidP="0066054D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1983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2E147BE6" w14:textId="77777777" w:rsidR="0066054D" w:rsidRPr="001B2B03" w:rsidRDefault="0066054D" w:rsidP="0066054D">
      <w:pPr>
        <w:pStyle w:val="ListParagraph"/>
        <w:spacing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62E1F933" w14:textId="77777777" w:rsidR="0066054D" w:rsidRPr="001B2B03" w:rsidRDefault="0066054D" w:rsidP="0066054D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 xml:space="preserve"> CSR reporting during the 1900s and 2000s was motivated by what?</w:t>
      </w:r>
    </w:p>
    <w:p w14:paraId="122200C8" w14:textId="2B3C4C29" w:rsidR="0066054D" w:rsidRPr="001B2B03" w:rsidRDefault="0066054D" w:rsidP="0066054D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State regulations only</w:t>
      </w:r>
      <w:r w:rsidR="00AA5F42">
        <w:rPr>
          <w:rFonts w:ascii="Times New Roman" w:hAnsi="Times New Roman" w:cs="Times New Roman"/>
          <w:sz w:val="24"/>
          <w:szCs w:val="24"/>
        </w:rPr>
        <w:t>.</w:t>
      </w:r>
      <w:r w:rsidRPr="001B2B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84B7AC" w14:textId="2F1A9E6B" w:rsidR="0066054D" w:rsidRPr="001B2B03" w:rsidRDefault="0066054D" w:rsidP="0066054D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State regulations, social pressure from civic societies and NGOs and environmental catastrophes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2787121C" w14:textId="7D2FD566" w:rsidR="0066054D" w:rsidRPr="001B2B03" w:rsidRDefault="0066054D" w:rsidP="0066054D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United Nations agreements</w:t>
      </w:r>
      <w:r w:rsidR="00AA5F42">
        <w:rPr>
          <w:rFonts w:ascii="Times New Roman" w:hAnsi="Times New Roman" w:cs="Times New Roman"/>
          <w:sz w:val="24"/>
          <w:szCs w:val="24"/>
        </w:rPr>
        <w:t>.</w:t>
      </w:r>
      <w:r w:rsidRPr="001B2B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CE80BC" w14:textId="2D2EF312" w:rsidR="0066054D" w:rsidRPr="001B2B03" w:rsidRDefault="0066054D" w:rsidP="0066054D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Employee labour actions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242D677E" w14:textId="77777777" w:rsidR="0066054D" w:rsidRPr="001B2B03" w:rsidRDefault="0066054D" w:rsidP="0066054D">
      <w:pPr>
        <w:pStyle w:val="ListParagraph"/>
        <w:spacing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7CE81347" w14:textId="00ADEF89" w:rsidR="0066054D" w:rsidRPr="001B2B03" w:rsidRDefault="00EE2473" w:rsidP="0066054D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</w:t>
      </w:r>
      <w:r w:rsidR="0066054D" w:rsidRPr="001B2B03">
        <w:rPr>
          <w:rFonts w:ascii="Times New Roman" w:hAnsi="Times New Roman" w:cs="Times New Roman"/>
          <w:sz w:val="24"/>
          <w:szCs w:val="24"/>
        </w:rPr>
        <w:t xml:space="preserve"> </w:t>
      </w:r>
      <w:r w:rsidR="001B2B03">
        <w:rPr>
          <w:rFonts w:ascii="Times New Roman" w:hAnsi="Times New Roman" w:cs="Times New Roman"/>
          <w:sz w:val="24"/>
          <w:szCs w:val="24"/>
        </w:rPr>
        <w:t>what date were</w:t>
      </w:r>
      <w:r w:rsidR="0066054D" w:rsidRPr="001B2B03">
        <w:rPr>
          <w:rFonts w:ascii="Times New Roman" w:hAnsi="Times New Roman" w:cs="Times New Roman"/>
          <w:sz w:val="24"/>
          <w:szCs w:val="24"/>
        </w:rPr>
        <w:t xml:space="preserve"> companies conceptualised as corporate citizens having the same obligations as human beings </w:t>
      </w:r>
      <w:r>
        <w:rPr>
          <w:rFonts w:ascii="Times New Roman" w:hAnsi="Times New Roman" w:cs="Times New Roman"/>
          <w:sz w:val="24"/>
          <w:szCs w:val="24"/>
        </w:rPr>
        <w:t xml:space="preserve">to </w:t>
      </w:r>
      <w:r w:rsidR="0066054D" w:rsidRPr="001B2B03">
        <w:rPr>
          <w:rFonts w:ascii="Times New Roman" w:hAnsi="Times New Roman" w:cs="Times New Roman"/>
          <w:sz w:val="24"/>
          <w:szCs w:val="24"/>
        </w:rPr>
        <w:t>demonstrate respect for the environment, society and ot</w:t>
      </w:r>
      <w:r w:rsidR="001B2B03">
        <w:rPr>
          <w:rFonts w:ascii="Times New Roman" w:hAnsi="Times New Roman" w:cs="Times New Roman"/>
          <w:sz w:val="24"/>
          <w:szCs w:val="24"/>
        </w:rPr>
        <w:t>her human beings?</w:t>
      </w:r>
    </w:p>
    <w:p w14:paraId="6E388812" w14:textId="468D136C" w:rsidR="0066054D" w:rsidRPr="001B2B03" w:rsidRDefault="0066054D" w:rsidP="0066054D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1980s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09C90F5B" w14:textId="6F7715D2" w:rsidR="0066054D" w:rsidRPr="001B2B03" w:rsidRDefault="0066054D" w:rsidP="0066054D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2000s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015ED06F" w14:textId="4E87A308" w:rsidR="0066054D" w:rsidRPr="001B2B03" w:rsidRDefault="00863538" w:rsidP="0066054D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199</w:t>
      </w:r>
      <w:r w:rsidR="0066054D" w:rsidRPr="001B2B03">
        <w:rPr>
          <w:rFonts w:ascii="Times New Roman" w:hAnsi="Times New Roman" w:cs="Times New Roman"/>
          <w:sz w:val="24"/>
          <w:szCs w:val="24"/>
        </w:rPr>
        <w:t>0s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2D6ED28B" w14:textId="44864E4F" w:rsidR="0066054D" w:rsidRPr="001B2B03" w:rsidRDefault="0066054D" w:rsidP="0066054D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1800s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0F8FFC63" w14:textId="77777777" w:rsidR="0066054D" w:rsidRPr="001B2B03" w:rsidRDefault="0066054D" w:rsidP="0066054D">
      <w:pPr>
        <w:pStyle w:val="ListParagraph"/>
        <w:spacing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21D2116F" w14:textId="2C8E467F" w:rsidR="0066054D" w:rsidRPr="001B2B03" w:rsidRDefault="0066054D" w:rsidP="0066054D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What was the main mechanism employed by social activist g</w:t>
      </w:r>
      <w:r w:rsidR="001B2B03">
        <w:rPr>
          <w:rFonts w:ascii="Times New Roman" w:hAnsi="Times New Roman" w:cs="Times New Roman"/>
          <w:sz w:val="24"/>
          <w:szCs w:val="24"/>
        </w:rPr>
        <w:t xml:space="preserve">roups and NGOs during the 1960s and </w:t>
      </w:r>
      <w:r w:rsidRPr="001B2B03">
        <w:rPr>
          <w:rFonts w:ascii="Times New Roman" w:hAnsi="Times New Roman" w:cs="Times New Roman"/>
          <w:sz w:val="24"/>
          <w:szCs w:val="24"/>
        </w:rPr>
        <w:t xml:space="preserve">1970s to </w:t>
      </w:r>
      <w:r w:rsidR="00AA5F42">
        <w:rPr>
          <w:rFonts w:ascii="Times New Roman" w:hAnsi="Times New Roman" w:cs="Times New Roman"/>
          <w:sz w:val="24"/>
          <w:szCs w:val="24"/>
        </w:rPr>
        <w:t>encourage</w:t>
      </w:r>
      <w:r w:rsidRPr="001B2B03">
        <w:rPr>
          <w:rFonts w:ascii="Times New Roman" w:hAnsi="Times New Roman" w:cs="Times New Roman"/>
          <w:sz w:val="24"/>
          <w:szCs w:val="24"/>
        </w:rPr>
        <w:t xml:space="preserve"> companies to be socially </w:t>
      </w:r>
      <w:r w:rsidR="001B2B03">
        <w:rPr>
          <w:rFonts w:ascii="Times New Roman" w:hAnsi="Times New Roman" w:cs="Times New Roman"/>
          <w:sz w:val="24"/>
          <w:szCs w:val="24"/>
        </w:rPr>
        <w:t>and environmentally responsible?</w:t>
      </w:r>
    </w:p>
    <w:p w14:paraId="12F398A5" w14:textId="52382245" w:rsidR="0066054D" w:rsidRPr="001B2B03" w:rsidRDefault="0066054D" w:rsidP="0066054D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Media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2633AE73" w14:textId="303DE99E" w:rsidR="0066054D" w:rsidRPr="001B2B03" w:rsidRDefault="00AA5F42" w:rsidP="0066054D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vernment.</w:t>
      </w:r>
    </w:p>
    <w:p w14:paraId="27B82BF6" w14:textId="132625F8" w:rsidR="0066054D" w:rsidRPr="001B2B03" w:rsidRDefault="0066054D" w:rsidP="0066054D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Employees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5F7B44B5" w14:textId="11C379D9" w:rsidR="0066054D" w:rsidRPr="001B2B03" w:rsidRDefault="0066054D" w:rsidP="0066054D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Shareholders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1707CF20" w14:textId="77777777" w:rsidR="0066054D" w:rsidRPr="001B2B03" w:rsidRDefault="0066054D" w:rsidP="0066054D">
      <w:pPr>
        <w:pStyle w:val="ListParagraph"/>
        <w:spacing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21A1C80F" w14:textId="77777777" w:rsidR="0066054D" w:rsidRPr="001B2B03" w:rsidRDefault="0066054D" w:rsidP="0066054D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CSR developed in developing cou</w:t>
      </w:r>
      <w:r w:rsidR="001B2B03">
        <w:rPr>
          <w:rFonts w:ascii="Times New Roman" w:hAnsi="Times New Roman" w:cs="Times New Roman"/>
          <w:sz w:val="24"/>
          <w:szCs w:val="24"/>
        </w:rPr>
        <w:t>ntries primarily in response to which of the following?</w:t>
      </w:r>
    </w:p>
    <w:p w14:paraId="56849B39" w14:textId="3B96583A" w:rsidR="0066054D" w:rsidRPr="001B2B03" w:rsidRDefault="0066054D" w:rsidP="0066054D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State regulation</w:t>
      </w:r>
      <w:r w:rsidR="00AA5F42">
        <w:rPr>
          <w:rFonts w:ascii="Times New Roman" w:hAnsi="Times New Roman" w:cs="Times New Roman"/>
          <w:sz w:val="24"/>
          <w:szCs w:val="24"/>
        </w:rPr>
        <w:t>.</w:t>
      </w:r>
      <w:r w:rsidRPr="001B2B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43C741" w14:textId="5DBD208B" w:rsidR="0066054D" w:rsidRPr="001B2B03" w:rsidRDefault="0066054D" w:rsidP="0066054D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Social activism</w:t>
      </w:r>
      <w:r w:rsidR="00AA5F42">
        <w:rPr>
          <w:rFonts w:ascii="Times New Roman" w:hAnsi="Times New Roman" w:cs="Times New Roman"/>
          <w:sz w:val="24"/>
          <w:szCs w:val="24"/>
        </w:rPr>
        <w:t>.</w:t>
      </w:r>
      <w:r w:rsidRPr="001B2B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3FD185" w14:textId="1A6CDF3E" w:rsidR="0066054D" w:rsidRPr="001B2B03" w:rsidRDefault="0066054D" w:rsidP="0066054D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Governance gaps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7A55AB09" w14:textId="69090760" w:rsidR="0066054D" w:rsidRPr="001B2B03" w:rsidRDefault="0066054D" w:rsidP="0066054D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lastRenderedPageBreak/>
        <w:t>United Nations agreement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438F82AA" w14:textId="77777777" w:rsidR="0066054D" w:rsidRPr="001B2B03" w:rsidRDefault="0066054D" w:rsidP="0066054D">
      <w:pPr>
        <w:pStyle w:val="ListParagraph"/>
        <w:spacing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73947A1D" w14:textId="77777777" w:rsidR="0066054D" w:rsidRPr="001B2B03" w:rsidRDefault="0066054D" w:rsidP="0066054D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What are the main historical drivers of CSR development in developing countries?</w:t>
      </w:r>
    </w:p>
    <w:p w14:paraId="221D99E1" w14:textId="605CF3FC" w:rsidR="0066054D" w:rsidRPr="001B2B03" w:rsidRDefault="0066054D" w:rsidP="0066054D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Globalisation, culture, religion, political infrastructure and the socioeconomic needs of the larger part of the population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64A52394" w14:textId="141E101D" w:rsidR="0066054D" w:rsidRPr="001B2B03" w:rsidRDefault="0066054D" w:rsidP="0066054D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Culture and religion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2E52D29D" w14:textId="71EC5FA4" w:rsidR="0066054D" w:rsidRPr="001B2B03" w:rsidRDefault="0066054D" w:rsidP="0066054D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Government and international NGOs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3A668F73" w14:textId="3DC2B6D2" w:rsidR="0066054D" w:rsidRPr="001B2B03" w:rsidRDefault="0066054D" w:rsidP="0066054D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None of the above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0B9A1462" w14:textId="77777777" w:rsidR="0066054D" w:rsidRPr="001B2B03" w:rsidRDefault="0066054D" w:rsidP="0066054D">
      <w:pPr>
        <w:pStyle w:val="ListParagraph"/>
        <w:spacing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310CB2C4" w14:textId="77777777" w:rsidR="0066054D" w:rsidRPr="001B2B03" w:rsidRDefault="001B2B03" w:rsidP="0066054D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</w:t>
      </w:r>
      <w:r w:rsidR="0066054D" w:rsidRPr="001B2B03">
        <w:rPr>
          <w:rFonts w:ascii="Times New Roman" w:hAnsi="Times New Roman" w:cs="Times New Roman"/>
          <w:sz w:val="24"/>
          <w:szCs w:val="24"/>
        </w:rPr>
        <w:t>is the most important way in which CSR has historically developed and manifested in developing countries</w:t>
      </w:r>
      <w:r>
        <w:rPr>
          <w:rFonts w:ascii="Times New Roman" w:hAnsi="Times New Roman" w:cs="Times New Roman"/>
          <w:sz w:val="24"/>
          <w:szCs w:val="24"/>
        </w:rPr>
        <w:t>?</w:t>
      </w:r>
    </w:p>
    <w:p w14:paraId="4F32E7C3" w14:textId="6F12C2A9" w:rsidR="0066054D" w:rsidRPr="001B2B03" w:rsidRDefault="0066054D" w:rsidP="0066054D">
      <w:pPr>
        <w:pStyle w:val="ListParagraph"/>
        <w:numPr>
          <w:ilvl w:val="0"/>
          <w:numId w:val="1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Employee welfare</w:t>
      </w:r>
      <w:r w:rsidR="00AA5F42">
        <w:rPr>
          <w:rFonts w:ascii="Times New Roman" w:hAnsi="Times New Roman" w:cs="Times New Roman"/>
          <w:sz w:val="24"/>
          <w:szCs w:val="24"/>
        </w:rPr>
        <w:t>.</w:t>
      </w:r>
      <w:r w:rsidRPr="001B2B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F20685" w14:textId="452672E6" w:rsidR="0066054D" w:rsidRPr="001B2B03" w:rsidRDefault="0066054D" w:rsidP="0066054D">
      <w:pPr>
        <w:pStyle w:val="ListParagraph"/>
        <w:numPr>
          <w:ilvl w:val="0"/>
          <w:numId w:val="1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Environmental catastrophes and regulations</w:t>
      </w:r>
      <w:r w:rsidR="00AA5F42">
        <w:rPr>
          <w:rFonts w:ascii="Times New Roman" w:hAnsi="Times New Roman" w:cs="Times New Roman"/>
          <w:sz w:val="24"/>
          <w:szCs w:val="24"/>
        </w:rPr>
        <w:t>.</w:t>
      </w:r>
      <w:r w:rsidRPr="001B2B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F0FE9F" w14:textId="12904EA9" w:rsidR="0066054D" w:rsidRPr="001B2B03" w:rsidRDefault="0066054D" w:rsidP="0066054D">
      <w:pPr>
        <w:pStyle w:val="ListParagraph"/>
        <w:numPr>
          <w:ilvl w:val="0"/>
          <w:numId w:val="1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Philanthropy</w:t>
      </w:r>
      <w:r w:rsidR="00AA5F42">
        <w:rPr>
          <w:rFonts w:ascii="Times New Roman" w:hAnsi="Times New Roman" w:cs="Times New Roman"/>
          <w:sz w:val="24"/>
          <w:szCs w:val="24"/>
        </w:rPr>
        <w:t>.</w:t>
      </w:r>
      <w:r w:rsidRPr="001B2B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64FF98" w14:textId="265E813A" w:rsidR="0066054D" w:rsidRPr="001B2B03" w:rsidRDefault="0066054D" w:rsidP="0066054D">
      <w:pPr>
        <w:pStyle w:val="ListParagraph"/>
        <w:numPr>
          <w:ilvl w:val="0"/>
          <w:numId w:val="1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Corruption</w:t>
      </w:r>
      <w:r w:rsidR="00AA5F42">
        <w:rPr>
          <w:rFonts w:ascii="Times New Roman" w:hAnsi="Times New Roman" w:cs="Times New Roman"/>
          <w:sz w:val="24"/>
          <w:szCs w:val="24"/>
        </w:rPr>
        <w:t>.</w:t>
      </w:r>
      <w:r w:rsidRPr="001B2B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AE17ED" w14:textId="77777777" w:rsidR="0066054D" w:rsidRPr="001B2B03" w:rsidRDefault="0066054D" w:rsidP="0066054D">
      <w:pPr>
        <w:pStyle w:val="ListParagraph"/>
        <w:spacing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7BD8B14A" w14:textId="77777777" w:rsidR="0066054D" w:rsidRPr="001B2B03" w:rsidRDefault="0066054D" w:rsidP="0066054D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The manifestation and development of CSR in developed and develo</w:t>
      </w:r>
      <w:r w:rsidR="001B2B03">
        <w:rPr>
          <w:rFonts w:ascii="Times New Roman" w:hAnsi="Times New Roman" w:cs="Times New Roman"/>
          <w:sz w:val="24"/>
          <w:szCs w:val="24"/>
        </w:rPr>
        <w:t>ping countries differ remarkably because of which of the following?</w:t>
      </w:r>
    </w:p>
    <w:p w14:paraId="43166E0D" w14:textId="384E13E8" w:rsidR="0066054D" w:rsidRPr="001B2B03" w:rsidRDefault="0066054D" w:rsidP="0066054D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Diffe</w:t>
      </w:r>
      <w:r w:rsidR="00AA5F42">
        <w:rPr>
          <w:rFonts w:ascii="Times New Roman" w:hAnsi="Times New Roman" w:cs="Times New Roman"/>
          <w:sz w:val="24"/>
          <w:szCs w:val="24"/>
        </w:rPr>
        <w:t>rences in religious convictions.</w:t>
      </w:r>
    </w:p>
    <w:p w14:paraId="4E88C077" w14:textId="52CA1D5A" w:rsidR="0066054D" w:rsidRPr="001B2B03" w:rsidRDefault="0066054D" w:rsidP="0066054D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Differences in culture, political and socioeconomic needs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6F4C639A" w14:textId="710E75CD" w:rsidR="0066054D" w:rsidRPr="001B2B03" w:rsidRDefault="0066054D" w:rsidP="0066054D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Differences in climate conditions, religion and culture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60960AFF" w14:textId="69335345" w:rsidR="0066054D" w:rsidRPr="001B2B03" w:rsidRDefault="0066054D" w:rsidP="0066054D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>Differences in governance structures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sectPr w:rsidR="0066054D" w:rsidRPr="001B2B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0C7DB5"/>
    <w:multiLevelType w:val="hybridMultilevel"/>
    <w:tmpl w:val="3418E58A"/>
    <w:lvl w:ilvl="0" w:tplc="4B80DA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9CC6504"/>
    <w:multiLevelType w:val="hybridMultilevel"/>
    <w:tmpl w:val="1FAC8B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335101"/>
    <w:multiLevelType w:val="hybridMultilevel"/>
    <w:tmpl w:val="C1767660"/>
    <w:lvl w:ilvl="0" w:tplc="95D2FE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2902861"/>
    <w:multiLevelType w:val="hybridMultilevel"/>
    <w:tmpl w:val="3692E0FA"/>
    <w:lvl w:ilvl="0" w:tplc="9E663BD8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47B430A"/>
    <w:multiLevelType w:val="hybridMultilevel"/>
    <w:tmpl w:val="367A4A60"/>
    <w:lvl w:ilvl="0" w:tplc="CAACA8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3CEC5D61"/>
    <w:multiLevelType w:val="hybridMultilevel"/>
    <w:tmpl w:val="F11A2660"/>
    <w:lvl w:ilvl="0" w:tplc="4398753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433B7466"/>
    <w:multiLevelType w:val="hybridMultilevel"/>
    <w:tmpl w:val="0DD87E26"/>
    <w:lvl w:ilvl="0" w:tplc="1BFA9AB2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60D93813"/>
    <w:multiLevelType w:val="hybridMultilevel"/>
    <w:tmpl w:val="910869AA"/>
    <w:lvl w:ilvl="0" w:tplc="61742B24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6388297D"/>
    <w:multiLevelType w:val="hybridMultilevel"/>
    <w:tmpl w:val="080AD1D4"/>
    <w:lvl w:ilvl="0" w:tplc="A102727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6C915672"/>
    <w:multiLevelType w:val="hybridMultilevel"/>
    <w:tmpl w:val="C4B86FAA"/>
    <w:lvl w:ilvl="0" w:tplc="2A209A2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EC6016B"/>
    <w:multiLevelType w:val="hybridMultilevel"/>
    <w:tmpl w:val="D9C26270"/>
    <w:lvl w:ilvl="0" w:tplc="10803C7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3"/>
  </w:num>
  <w:num w:numId="5">
    <w:abstractNumId w:val="7"/>
  </w:num>
  <w:num w:numId="6">
    <w:abstractNumId w:val="6"/>
  </w:num>
  <w:num w:numId="7">
    <w:abstractNumId w:val="2"/>
  </w:num>
  <w:num w:numId="8">
    <w:abstractNumId w:val="4"/>
  </w:num>
  <w:num w:numId="9">
    <w:abstractNumId w:val="9"/>
  </w:num>
  <w:num w:numId="10">
    <w:abstractNumId w:val="10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xNDEwtjQyNDQyNDJS0lEKTi0uzszPAykwrAUACEbl9CwAAAA="/>
  </w:docVars>
  <w:rsids>
    <w:rsidRoot w:val="002E563F"/>
    <w:rsid w:val="000B3FD1"/>
    <w:rsid w:val="001B2B03"/>
    <w:rsid w:val="002E563F"/>
    <w:rsid w:val="0066054D"/>
    <w:rsid w:val="00863538"/>
    <w:rsid w:val="00975A2A"/>
    <w:rsid w:val="00A27ECF"/>
    <w:rsid w:val="00A512B7"/>
    <w:rsid w:val="00AA5F42"/>
    <w:rsid w:val="00E63E5E"/>
    <w:rsid w:val="00E82695"/>
    <w:rsid w:val="00EE2473"/>
    <w:rsid w:val="00FD7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7CF84"/>
  <w15:chartTrackingRefBased/>
  <w15:docId w15:val="{FE753BDF-957B-4778-B945-917C9321F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05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63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6054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49</Words>
  <Characters>1995</Characters>
  <Application>Microsoft Macintosh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dget Ogharanduku</dc:creator>
  <cp:keywords/>
  <dc:description/>
  <cp:lastModifiedBy>Jubb, Darren</cp:lastModifiedBy>
  <cp:revision>10</cp:revision>
  <dcterms:created xsi:type="dcterms:W3CDTF">2017-08-29T16:27:00Z</dcterms:created>
  <dcterms:modified xsi:type="dcterms:W3CDTF">2017-10-09T05:16:00Z</dcterms:modified>
</cp:coreProperties>
</file>